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2AB0" w:rsidRPr="0072779E" w:rsidRDefault="00892AB0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[</w:t>
      </w: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Date request mailed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]</w:t>
      </w:r>
    </w:p>
    <w:p w:rsidR="00892AB0" w:rsidRPr="0072779E" w:rsidRDefault="000B79F3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proofErr w:type="spellStart"/>
      <w:r>
        <w:rPr>
          <w:rFonts w:ascii="Garamond" w:eastAsia="Times New Roman" w:hAnsi="Garamond" w:cs="Times New Roman"/>
          <w:color w:val="000000"/>
          <w:sz w:val="24"/>
          <w:szCs w:val="24"/>
        </w:rPr>
        <w:t>Seah</w:t>
      </w:r>
      <w:proofErr w:type="spellEnd"/>
      <w:r>
        <w:rPr>
          <w:rFonts w:ascii="Garamond" w:eastAsia="Times New Roman" w:hAnsi="Garamond" w:cs="Times New Roman"/>
          <w:color w:val="000000"/>
          <w:sz w:val="24"/>
          <w:szCs w:val="24"/>
        </w:rPr>
        <w:t xml:space="preserve"> Levy</w:t>
      </w:r>
      <w:bookmarkStart w:id="0" w:name="_GoBack"/>
      <w:bookmarkEnd w:id="0"/>
      <w:r w:rsidR="00892AB0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892AB0" w:rsidRPr="0072779E">
        <w:rPr>
          <w:rFonts w:ascii="Garamond" w:eastAsia="Times New Roman" w:hAnsi="Garamond" w:cs="Times New Roman"/>
          <w:color w:val="000000"/>
          <w:sz w:val="24"/>
          <w:szCs w:val="24"/>
        </w:rPr>
        <w:br/>
      </w:r>
      <w:r w:rsidR="00892AB0">
        <w:rPr>
          <w:rFonts w:ascii="Garamond" w:eastAsia="Times New Roman" w:hAnsi="Garamond" w:cs="Times New Roman"/>
          <w:color w:val="000000"/>
          <w:sz w:val="24"/>
          <w:szCs w:val="24"/>
        </w:rPr>
        <w:t xml:space="preserve">Public Records Access Officer </w:t>
      </w:r>
      <w:r w:rsidR="00892AB0" w:rsidRPr="0072779E">
        <w:rPr>
          <w:rFonts w:ascii="Garamond" w:eastAsia="Times New Roman" w:hAnsi="Garamond" w:cs="Times New Roman"/>
          <w:color w:val="000000"/>
          <w:sz w:val="24"/>
          <w:szCs w:val="24"/>
        </w:rPr>
        <w:br/>
      </w:r>
      <w:r w:rsidR="00892AB0">
        <w:rPr>
          <w:rFonts w:ascii="Garamond" w:eastAsia="Times New Roman" w:hAnsi="Garamond" w:cs="Times New Roman"/>
          <w:color w:val="000000"/>
          <w:sz w:val="24"/>
          <w:szCs w:val="24"/>
        </w:rPr>
        <w:t xml:space="preserve">795 Massachusetts Avenue </w:t>
      </w:r>
      <w:r w:rsidR="00892AB0">
        <w:rPr>
          <w:rFonts w:ascii="Garamond" w:eastAsia="Times New Roman" w:hAnsi="Garamond" w:cs="Times New Roman"/>
          <w:color w:val="000000"/>
          <w:sz w:val="24"/>
          <w:szCs w:val="24"/>
        </w:rPr>
        <w:br/>
        <w:t>Cambridge, MA  02138</w:t>
      </w:r>
    </w:p>
    <w:p w:rsidR="00892AB0" w:rsidRPr="0072779E" w:rsidRDefault="00892AB0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Re: Massachusetts Public Records Request</w:t>
      </w: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br/>
      </w: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br/>
        <w:t>Dear _______:</w:t>
      </w:r>
    </w:p>
    <w:p w:rsidR="00892AB0" w:rsidRPr="0072779E" w:rsidRDefault="00892AB0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This is a request under the Massachusetts Public Records Law (M. G. L. Chapter 66, Section 10). I am requesting that I be provided a copy of the following records:</w:t>
      </w:r>
    </w:p>
    <w:p w:rsidR="00892AB0" w:rsidRPr="0072779E" w:rsidRDefault="00892AB0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[Please include a detailed description of the information you are seeking.]</w:t>
      </w:r>
    </w:p>
    <w:p w:rsidR="00892AB0" w:rsidRPr="0072779E" w:rsidRDefault="00892AB0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I recognize that you may charge reasonable costs for copies, as well as for personnel time needed to comply with this request.</w:t>
      </w:r>
    </w:p>
    <w:p w:rsidR="00892AB0" w:rsidRPr="0072779E" w:rsidRDefault="00892AB0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The Public Records Law requires y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ou to provide me with a timely written response</w:t>
      </w: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. If you cannot comply with my request, you are statutorily required to provide an explanation in writing.</w:t>
      </w:r>
    </w:p>
    <w:p w:rsidR="00892AB0" w:rsidRPr="0072779E" w:rsidRDefault="00892AB0" w:rsidP="00892AB0">
      <w:pPr>
        <w:shd w:val="clear" w:color="auto" w:fill="FFFFFF"/>
        <w:spacing w:before="100" w:beforeAutospacing="1" w:after="150" w:line="312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Sincerely,</w:t>
      </w:r>
    </w:p>
    <w:p w:rsidR="00C527E3" w:rsidRDefault="00892AB0" w:rsidP="00892AB0">
      <w:r>
        <w:rPr>
          <w:rFonts w:ascii="Garamond" w:eastAsia="Times New Roman" w:hAnsi="Garamond" w:cs="Times New Roman"/>
          <w:color w:val="000000"/>
          <w:sz w:val="24"/>
          <w:szCs w:val="24"/>
        </w:rPr>
        <w:t>[</w:t>
      </w: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Your Name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]</w:t>
      </w: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br/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[</w:t>
      </w:r>
      <w:r w:rsidRPr="0072779E">
        <w:rPr>
          <w:rFonts w:ascii="Garamond" w:eastAsia="Times New Roman" w:hAnsi="Garamond" w:cs="Times New Roman"/>
          <w:color w:val="000000"/>
          <w:sz w:val="24"/>
          <w:szCs w:val="24"/>
        </w:rPr>
        <w:t>Contact Information (address, email, telephone)</w:t>
      </w:r>
      <w:r>
        <w:rPr>
          <w:rFonts w:ascii="Garamond" w:eastAsia="Times New Roman" w:hAnsi="Garamond" w:cs="Times New Roman"/>
          <w:color w:val="000000"/>
          <w:sz w:val="24"/>
          <w:szCs w:val="24"/>
        </w:rPr>
        <w:t>]</w:t>
      </w:r>
    </w:p>
    <w:sectPr w:rsidR="00C527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jIztDA0tjQ1NTBS0lEKTi0uzszPAykwrAUAH17BhiwAAAA="/>
  </w:docVars>
  <w:rsids>
    <w:rsidRoot w:val="00892AB0"/>
    <w:rsid w:val="000B79F3"/>
    <w:rsid w:val="00892AB0"/>
    <w:rsid w:val="00C52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3C14F"/>
  <w15:chartTrackingRefBased/>
  <w15:docId w15:val="{C6A3ECC9-53FE-4870-92E0-9D5A3417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etti, Lee</dc:creator>
  <cp:keywords/>
  <dc:description/>
  <cp:lastModifiedBy>Cheung, Carol</cp:lastModifiedBy>
  <cp:revision>1</cp:revision>
  <dcterms:created xsi:type="dcterms:W3CDTF">2017-07-09T00:10:00Z</dcterms:created>
  <dcterms:modified xsi:type="dcterms:W3CDTF">2018-10-03T18:05:00Z</dcterms:modified>
</cp:coreProperties>
</file>